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9A29D" w14:textId="77777777" w:rsidR="004A47FD" w:rsidRDefault="007D66FB" w:rsidP="00884950">
      <w:pPr>
        <w:spacing w:after="90" w:line="276" w:lineRule="auto"/>
        <w:ind w:left="331" w:firstLine="0"/>
        <w:jc w:val="center"/>
      </w:pPr>
      <w:r>
        <w:rPr>
          <w:b/>
          <w:sz w:val="32"/>
        </w:rPr>
        <w:t>Ahmed Khfagy</w:t>
      </w:r>
    </w:p>
    <w:p w14:paraId="5E305DF0" w14:textId="03D9C5FC" w:rsidR="004A47FD" w:rsidRDefault="007D66FB" w:rsidP="00884950">
      <w:pPr>
        <w:tabs>
          <w:tab w:val="center" w:pos="3703"/>
          <w:tab w:val="center" w:pos="8413"/>
        </w:tabs>
        <w:spacing w:after="259" w:line="276" w:lineRule="auto"/>
        <w:ind w:left="0" w:firstLine="0"/>
        <w:jc w:val="center"/>
      </w:pPr>
      <w:r>
        <w:t>Ph: (+20) 1288249948</w:t>
      </w:r>
      <w:r w:rsidR="00877290">
        <w:t xml:space="preserve"> </w:t>
      </w:r>
      <w:r>
        <w:t>|</w:t>
      </w:r>
      <w:r w:rsidR="00877290">
        <w:t xml:space="preserve">     </w:t>
      </w:r>
      <w:r>
        <w:t xml:space="preserve">Email: </w:t>
      </w:r>
      <w:hyperlink r:id="rId8" w:history="1">
        <w:r w:rsidR="00877290" w:rsidRPr="00CB6C46">
          <w:rPr>
            <w:rStyle w:val="Hyperlink"/>
          </w:rPr>
          <w:t>ahmedzakaria999@gmail.com</w:t>
        </w:r>
      </w:hyperlink>
      <w:r w:rsidR="00877290">
        <w:t xml:space="preserve">     </w:t>
      </w:r>
      <w:r>
        <w:t>|</w:t>
      </w:r>
      <w:r w:rsidR="00877290">
        <w:t xml:space="preserve"> </w:t>
      </w:r>
      <w:r>
        <w:t>Portfolio:</w:t>
      </w:r>
      <w:hyperlink r:id="rId9" w:history="1">
        <w:r w:rsidRPr="00402E10">
          <w:rPr>
            <w:rStyle w:val="Hyperlink"/>
          </w:rPr>
          <w:t xml:space="preserve"> </w:t>
        </w:r>
        <w:hyperlink r:id="rId10">
          <w:r w:rsidRPr="00402E10">
            <w:rPr>
              <w:rStyle w:val="Hyperlink"/>
            </w:rPr>
            <w:t>akhfagy.github.io</w:t>
          </w:r>
        </w:hyperlink>
      </w:hyperlink>
    </w:p>
    <w:p w14:paraId="6F965AAE" w14:textId="575EFF1A" w:rsidR="001661B0" w:rsidRDefault="007D66FB" w:rsidP="00884950">
      <w:pPr>
        <w:tabs>
          <w:tab w:val="center" w:pos="2862"/>
          <w:tab w:val="center" w:pos="7418"/>
        </w:tabs>
        <w:spacing w:after="343" w:line="276" w:lineRule="auto"/>
        <w:ind w:left="0" w:firstLine="0"/>
        <w:jc w:val="center"/>
        <w:rPr>
          <w:rStyle w:val="Hyperlink"/>
        </w:rPr>
      </w:pPr>
      <w:r>
        <w:t>Address: Zahraa Nasr City, Cairo, Egypt</w:t>
      </w:r>
      <w:r w:rsidR="001C31E7">
        <w:t xml:space="preserve">       </w:t>
      </w:r>
      <w:r>
        <w:t xml:space="preserve">|     </w:t>
      </w:r>
      <w:r w:rsidR="003450F5">
        <w:t xml:space="preserve"> </w:t>
      </w:r>
      <w:r>
        <w:t xml:space="preserve"> LinkedIn: </w:t>
      </w:r>
      <w:r w:rsidR="00916EED">
        <w:t xml:space="preserve"> </w:t>
      </w:r>
      <w:hyperlink r:id="rId11" w:history="1">
        <w:hyperlink r:id="rId12">
          <w:r w:rsidRPr="00402E10">
            <w:rPr>
              <w:rStyle w:val="Hyperlink"/>
            </w:rPr>
            <w:t>https://www.linkedin.com/in/akhfagy</w:t>
          </w:r>
        </w:hyperlink>
      </w:hyperlink>
    </w:p>
    <w:p w14:paraId="46A67DFB" w14:textId="3843C9BA" w:rsidR="003450F5" w:rsidRPr="001661B0" w:rsidRDefault="003450F5" w:rsidP="00884950">
      <w:pPr>
        <w:tabs>
          <w:tab w:val="center" w:pos="2862"/>
          <w:tab w:val="center" w:pos="7418"/>
        </w:tabs>
        <w:spacing w:after="343" w:line="276" w:lineRule="auto"/>
        <w:ind w:left="0" w:firstLine="0"/>
        <w:jc w:val="center"/>
        <w:rPr>
          <w:color w:val="0563C1" w:themeColor="hyperlink"/>
          <w:u w:val="single"/>
        </w:rPr>
      </w:pPr>
      <w:r>
        <w:t>GitHub:</w:t>
      </w:r>
      <w:r w:rsidR="00E8655C" w:rsidRPr="00E8655C">
        <w:t xml:space="preserve"> </w:t>
      </w:r>
      <w:hyperlink r:id="rId13" w:history="1">
        <w:r w:rsidR="00E8655C" w:rsidRPr="00E8655C">
          <w:rPr>
            <w:rStyle w:val="Hyperlink"/>
          </w:rPr>
          <w:t>https://github.com/aKhfagy</w:t>
        </w:r>
      </w:hyperlink>
      <w:r w:rsidR="001B0254" w:rsidRPr="001B0254">
        <w:t xml:space="preserve"> </w:t>
      </w:r>
      <w:r w:rsidR="001B0254">
        <w:t>| Military Service: Exempted</w:t>
      </w:r>
    </w:p>
    <w:p w14:paraId="4B069B73" w14:textId="731232EF" w:rsidR="004A47FD" w:rsidRDefault="00003292" w:rsidP="00884950">
      <w:pPr>
        <w:pStyle w:val="Heading1"/>
        <w:spacing w:line="276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38F123" wp14:editId="42DA2CAC">
                <wp:simplePos x="0" y="0"/>
                <wp:positionH relativeFrom="column">
                  <wp:posOffset>856615</wp:posOffset>
                </wp:positionH>
                <wp:positionV relativeFrom="paragraph">
                  <wp:posOffset>120650</wp:posOffset>
                </wp:positionV>
                <wp:extent cx="59912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4FE4A0" id="Straight Connector 5" o:spid="_x0000_s1026" style="position:absolute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67.45pt,9.5pt" to="539.2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" strokecolor="black [3200]" strokeweight="1.5pt">
                <v:stroke joinstyle="miter"/>
              </v:line>
            </w:pict>
          </mc:Fallback>
        </mc:AlternateContent>
      </w:r>
      <w:r w:rsidR="007D66FB">
        <w:t xml:space="preserve">Education </w:t>
      </w:r>
    </w:p>
    <w:p w14:paraId="57866AC3" w14:textId="07BC3AF0" w:rsidR="004A47FD" w:rsidRDefault="007D66FB" w:rsidP="00884950">
      <w:pPr>
        <w:spacing w:after="15" w:line="276" w:lineRule="auto"/>
        <w:ind w:left="10"/>
      </w:pPr>
      <w:r>
        <w:rPr>
          <w:b/>
        </w:rPr>
        <w:t>Ain Shams University</w:t>
      </w:r>
      <w:r>
        <w:t>, Cairo, Egypt</w:t>
      </w:r>
    </w:p>
    <w:p w14:paraId="78CF275A" w14:textId="45697DF0" w:rsidR="00A94892" w:rsidRDefault="007D66FB" w:rsidP="00884950">
      <w:pPr>
        <w:pStyle w:val="ListParagraph"/>
        <w:numPr>
          <w:ilvl w:val="0"/>
          <w:numId w:val="8"/>
        </w:numPr>
        <w:spacing w:after="338" w:line="276" w:lineRule="auto"/>
        <w:ind w:right="4527"/>
      </w:pPr>
      <w:r>
        <w:t>Bachelor of Computer Science, Bioinformatics, 2018-</w:t>
      </w:r>
      <w:r w:rsidR="007B7770">
        <w:t>2022</w:t>
      </w:r>
    </w:p>
    <w:p w14:paraId="5ABA93EE" w14:textId="075FBF27" w:rsidR="004A47FD" w:rsidRDefault="001B0254" w:rsidP="00884950">
      <w:pPr>
        <w:pStyle w:val="ListParagraph"/>
        <w:numPr>
          <w:ilvl w:val="0"/>
          <w:numId w:val="8"/>
        </w:numPr>
        <w:spacing w:after="338" w:line="276" w:lineRule="auto"/>
        <w:ind w:right="4527"/>
      </w:pPr>
      <w:r>
        <w:t>Grade: B+</w:t>
      </w:r>
    </w:p>
    <w:p w14:paraId="0E40ABF3" w14:textId="4834E542" w:rsidR="00BE3375" w:rsidRDefault="00003292" w:rsidP="00884950">
      <w:pPr>
        <w:pStyle w:val="Heading1"/>
        <w:spacing w:line="276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99254B" wp14:editId="492EFF92">
                <wp:simplePos x="0" y="0"/>
                <wp:positionH relativeFrom="margin">
                  <wp:align>right</wp:align>
                </wp:positionH>
                <wp:positionV relativeFrom="paragraph">
                  <wp:posOffset>123190</wp:posOffset>
                </wp:positionV>
                <wp:extent cx="585216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12FEC0" id="Straight Connector 8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9.6pt,9.7pt" to="870.4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E8655C">
        <w:rPr>
          <w:noProof/>
        </w:rPr>
        <w:t>Experience</w:t>
      </w:r>
    </w:p>
    <w:p w14:paraId="621147C4" w14:textId="29675394" w:rsidR="00BE3375" w:rsidRDefault="001B0254" w:rsidP="00884950">
      <w:pPr>
        <w:pStyle w:val="ListParagraph"/>
        <w:numPr>
          <w:ilvl w:val="0"/>
          <w:numId w:val="7"/>
        </w:numPr>
        <w:spacing w:after="15" w:line="276" w:lineRule="auto"/>
      </w:pPr>
      <w:r>
        <w:rPr>
          <w:b/>
        </w:rPr>
        <w:t xml:space="preserve">Junior </w:t>
      </w:r>
      <w:r w:rsidR="00BE3375" w:rsidRPr="00BE3375">
        <w:rPr>
          <w:b/>
        </w:rPr>
        <w:t>Full Stack Develope</w:t>
      </w:r>
      <w:r>
        <w:rPr>
          <w:b/>
        </w:rPr>
        <w:t>r</w:t>
      </w:r>
      <w:r w:rsidR="00BE3375">
        <w:t xml:space="preserve">, </w:t>
      </w:r>
      <w:r>
        <w:t>Nahr Development</w:t>
      </w:r>
      <w:r w:rsidR="00A94892">
        <w:t xml:space="preserve"> – </w:t>
      </w:r>
      <w:r>
        <w:t>Jan</w:t>
      </w:r>
      <w:r w:rsidR="00A94892">
        <w:t xml:space="preserve"> 20</w:t>
      </w:r>
      <w:r>
        <w:t>23</w:t>
      </w:r>
      <w:r w:rsidR="00A94892">
        <w:t xml:space="preserve"> – </w:t>
      </w:r>
      <w:r>
        <w:t>Current</w:t>
      </w:r>
    </w:p>
    <w:p w14:paraId="2E5456E7" w14:textId="77777777" w:rsidR="00884950" w:rsidRDefault="00884950" w:rsidP="00884950">
      <w:pPr>
        <w:pStyle w:val="ListParagraph"/>
        <w:numPr>
          <w:ilvl w:val="1"/>
          <w:numId w:val="7"/>
        </w:numPr>
        <w:spacing w:after="15" w:line="276" w:lineRule="auto"/>
      </w:pPr>
      <w:r w:rsidRPr="00884950">
        <w:t>Worked on multiple websites, most notably a website for Ehata Financial</w:t>
      </w:r>
    </w:p>
    <w:p w14:paraId="0444EDA9" w14:textId="2F356444" w:rsidR="001B0254" w:rsidRDefault="001B0254" w:rsidP="00884950">
      <w:pPr>
        <w:pStyle w:val="ListParagraph"/>
        <w:numPr>
          <w:ilvl w:val="0"/>
          <w:numId w:val="7"/>
        </w:numPr>
        <w:spacing w:after="15" w:line="276" w:lineRule="auto"/>
      </w:pPr>
      <w:r w:rsidRPr="00BE3375">
        <w:rPr>
          <w:b/>
        </w:rPr>
        <w:t xml:space="preserve">Full Stack Developer </w:t>
      </w:r>
      <w:r>
        <w:rPr>
          <w:b/>
        </w:rPr>
        <w:t>Internship</w:t>
      </w:r>
      <w:r>
        <w:t>, Nahr Development – Nov 2022 – Dec 2022</w:t>
      </w:r>
    </w:p>
    <w:p w14:paraId="599180AB" w14:textId="5D7A8E14" w:rsidR="001B0254" w:rsidRPr="001B0254" w:rsidRDefault="001B0254" w:rsidP="00884950">
      <w:pPr>
        <w:pStyle w:val="ListParagraph"/>
        <w:numPr>
          <w:ilvl w:val="1"/>
          <w:numId w:val="7"/>
        </w:numPr>
        <w:spacing w:line="276" w:lineRule="auto"/>
        <w:rPr>
          <w:b/>
          <w:bCs/>
        </w:rPr>
      </w:pPr>
      <w:r w:rsidRPr="001B0254">
        <w:t>Made Simple website to implement what I learned</w:t>
      </w:r>
    </w:p>
    <w:p w14:paraId="69255AA9" w14:textId="58575F57" w:rsidR="001B0254" w:rsidRPr="001B0254" w:rsidRDefault="00E000BB" w:rsidP="00884950">
      <w:pPr>
        <w:pStyle w:val="ListParagraph"/>
        <w:numPr>
          <w:ilvl w:val="1"/>
          <w:numId w:val="7"/>
        </w:numPr>
        <w:spacing w:line="276" w:lineRule="auto"/>
        <w:rPr>
          <w:b/>
          <w:bCs/>
        </w:rPr>
      </w:pPr>
      <w:r w:rsidRPr="00E000BB">
        <w:t>Learned DDD, Angular</w:t>
      </w:r>
      <w:r>
        <w:t>.Js</w:t>
      </w:r>
      <w:r w:rsidRPr="00E000BB">
        <w:t>, and Swagger</w:t>
      </w:r>
      <w:r w:rsidR="001B0254" w:rsidRPr="00067C1F">
        <w:rPr>
          <w:b/>
          <w:bCs/>
        </w:rPr>
        <w:t>.</w:t>
      </w:r>
    </w:p>
    <w:p w14:paraId="0B4331A6" w14:textId="77777777" w:rsidR="001B0254" w:rsidRDefault="001B0254" w:rsidP="00884950">
      <w:pPr>
        <w:pStyle w:val="ListParagraph"/>
        <w:numPr>
          <w:ilvl w:val="0"/>
          <w:numId w:val="7"/>
        </w:numPr>
        <w:spacing w:after="15" w:line="276" w:lineRule="auto"/>
      </w:pPr>
      <w:r w:rsidRPr="00BE3375">
        <w:rPr>
          <w:b/>
        </w:rPr>
        <w:t>Full Stack Developer Training</w:t>
      </w:r>
      <w:r>
        <w:t>, Excel Systems – Aug 2021 – Sep 2021</w:t>
      </w:r>
    </w:p>
    <w:p w14:paraId="2BD465E1" w14:textId="77777777" w:rsidR="001B0254" w:rsidRDefault="001B0254" w:rsidP="00884950">
      <w:pPr>
        <w:pStyle w:val="ListParagraph"/>
        <w:numPr>
          <w:ilvl w:val="1"/>
          <w:numId w:val="7"/>
        </w:numPr>
        <w:spacing w:after="338" w:line="276" w:lineRule="auto"/>
        <w:ind w:right="4527"/>
      </w:pPr>
      <w:r>
        <w:t>Worked on a website part of a supply chain</w:t>
      </w:r>
    </w:p>
    <w:p w14:paraId="0E55218A" w14:textId="77777777" w:rsidR="001B0254" w:rsidRDefault="001B0254" w:rsidP="00884950">
      <w:pPr>
        <w:pStyle w:val="ListParagraph"/>
        <w:numPr>
          <w:ilvl w:val="1"/>
          <w:numId w:val="7"/>
        </w:numPr>
        <w:spacing w:after="338" w:line="276" w:lineRule="auto"/>
        <w:ind w:right="4527"/>
      </w:pPr>
      <w:r>
        <w:t>Used Onion Architecture while developing the project</w:t>
      </w:r>
    </w:p>
    <w:p w14:paraId="499CA418" w14:textId="195A9474" w:rsidR="009976B8" w:rsidRPr="009976B8" w:rsidRDefault="001B0254" w:rsidP="00884950">
      <w:pPr>
        <w:pStyle w:val="ListParagraph"/>
        <w:numPr>
          <w:ilvl w:val="1"/>
          <w:numId w:val="7"/>
        </w:numPr>
        <w:spacing w:after="338" w:line="276" w:lineRule="auto"/>
        <w:ind w:right="4527"/>
        <w:rPr>
          <w:b/>
          <w:bCs/>
        </w:rPr>
      </w:pPr>
      <w:r>
        <w:t>Used Agile methodologies to Structure our workflow</w:t>
      </w:r>
    </w:p>
    <w:p w14:paraId="122AC8BF" w14:textId="3351FFBC" w:rsidR="0083552E" w:rsidRDefault="0083552E" w:rsidP="00884950">
      <w:pPr>
        <w:pStyle w:val="Heading1"/>
        <w:spacing w:line="276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746B392" wp14:editId="319AEDCB">
                <wp:simplePos x="0" y="0"/>
                <wp:positionH relativeFrom="margin">
                  <wp:align>right</wp:align>
                </wp:positionH>
                <wp:positionV relativeFrom="paragraph">
                  <wp:posOffset>104775</wp:posOffset>
                </wp:positionV>
                <wp:extent cx="530352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AFB9C5" id="Straight Connector 1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66.4pt,8.25pt" to="784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t xml:space="preserve">Graduation Project </w:t>
      </w:r>
    </w:p>
    <w:p w14:paraId="2E4AEE8F" w14:textId="5CC44141" w:rsidR="0083552E" w:rsidRDefault="00000000" w:rsidP="00884950">
      <w:pPr>
        <w:pStyle w:val="ListParagraph"/>
        <w:numPr>
          <w:ilvl w:val="0"/>
          <w:numId w:val="6"/>
        </w:numPr>
        <w:spacing w:line="276" w:lineRule="auto"/>
      </w:pPr>
      <w:hyperlink r:id="rId14" w:history="1">
        <w:r w:rsidR="0083552E" w:rsidRPr="007B7770">
          <w:rPr>
            <w:rStyle w:val="Hyperlink"/>
          </w:rPr>
          <w:t>Brain-Computer Interface Using EEG Signals for Wheelchair Control</w:t>
        </w:r>
      </w:hyperlink>
    </w:p>
    <w:p w14:paraId="0BAEB8FF" w14:textId="77777777" w:rsidR="0083552E" w:rsidRDefault="0083552E" w:rsidP="00884950">
      <w:pPr>
        <w:pStyle w:val="ListParagraph"/>
        <w:numPr>
          <w:ilvl w:val="1"/>
          <w:numId w:val="6"/>
        </w:numPr>
        <w:spacing w:line="276" w:lineRule="auto"/>
      </w:pPr>
      <w:r>
        <w:t>Control a wheelchair by extracting simple commands from your thoughts using EEG signals.</w:t>
      </w:r>
    </w:p>
    <w:p w14:paraId="48FBC855" w14:textId="77777777" w:rsidR="0083552E" w:rsidRDefault="0083552E" w:rsidP="00884950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rPr>
          <w:b/>
          <w:bCs/>
        </w:rPr>
      </w:pPr>
      <w:r w:rsidRPr="00F509D5">
        <w:rPr>
          <w:b/>
        </w:rPr>
        <w:t>Tools and Concepts</w:t>
      </w:r>
      <w:r w:rsidRPr="00A94892">
        <w:rPr>
          <w:b/>
          <w:bCs/>
        </w:rPr>
        <w:t xml:space="preserve">: </w:t>
      </w:r>
      <w:r>
        <w:rPr>
          <w:b/>
          <w:bCs/>
        </w:rPr>
        <w:t>Machine Learning Algorithms, Python, Scientific Research, Flask, APIs, Networking, Raspberry PI OS, Bash, Android Studio, Java.</w:t>
      </w:r>
    </w:p>
    <w:p w14:paraId="2FDC2ED7" w14:textId="4E8FA04B" w:rsidR="0083552E" w:rsidRPr="0083552E" w:rsidRDefault="0083552E" w:rsidP="00884950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rPr>
          <w:b/>
          <w:bCs/>
        </w:rPr>
      </w:pPr>
      <w:r>
        <w:rPr>
          <w:b/>
          <w:bCs/>
        </w:rPr>
        <w:t>Grade: A</w:t>
      </w:r>
    </w:p>
    <w:p w14:paraId="42C9EA2D" w14:textId="38C1EF58" w:rsidR="004A47FD" w:rsidRDefault="00003292" w:rsidP="00884950">
      <w:pPr>
        <w:pStyle w:val="Heading1"/>
        <w:spacing w:line="276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FFE0DC" wp14:editId="2E4EC6DD">
                <wp:simplePos x="0" y="0"/>
                <wp:positionH relativeFrom="margin">
                  <wp:align>right</wp:align>
                </wp:positionH>
                <wp:positionV relativeFrom="paragraph">
                  <wp:posOffset>104775</wp:posOffset>
                </wp:positionV>
                <wp:extent cx="612648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2648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19E743" id="Straight Connector 6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31.2pt,8.25pt" to="913.6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>
        <w:t xml:space="preserve">Projects </w:t>
      </w:r>
    </w:p>
    <w:p w14:paraId="35E6C910" w14:textId="2D9B8F05" w:rsidR="00A94892" w:rsidRDefault="001B0254" w:rsidP="00884950">
      <w:pPr>
        <w:pStyle w:val="ListParagraph"/>
        <w:numPr>
          <w:ilvl w:val="0"/>
          <w:numId w:val="6"/>
        </w:numPr>
        <w:spacing w:line="276" w:lineRule="auto"/>
      </w:pPr>
      <w:r w:rsidRPr="001B0254">
        <w:t>Eh</w:t>
      </w:r>
      <w:r>
        <w:t>ata Financial Website (Link available after development is finished)</w:t>
      </w:r>
    </w:p>
    <w:p w14:paraId="7C77C216" w14:textId="77777777" w:rsidR="001B0254" w:rsidRPr="001B0254" w:rsidRDefault="001B0254" w:rsidP="00884950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rPr>
          <w:b/>
          <w:bCs/>
        </w:rPr>
      </w:pPr>
      <w:bookmarkStart w:id="0" w:name="_Hlk114833640"/>
      <w:r w:rsidRPr="001B0254">
        <w:t>Financial website</w:t>
      </w:r>
    </w:p>
    <w:p w14:paraId="00EAF0F9" w14:textId="0D2CBEC0" w:rsidR="001B0254" w:rsidRPr="001B0254" w:rsidRDefault="00A94892" w:rsidP="00884950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rPr>
          <w:b/>
          <w:bCs/>
        </w:rPr>
      </w:pPr>
      <w:r w:rsidRPr="00F509D5">
        <w:rPr>
          <w:b/>
        </w:rPr>
        <w:t>Tools and Concepts</w:t>
      </w:r>
      <w:r w:rsidRPr="00A94892">
        <w:rPr>
          <w:b/>
          <w:bCs/>
        </w:rPr>
        <w:t>:</w:t>
      </w:r>
      <w:r w:rsidR="001B0254">
        <w:rPr>
          <w:b/>
          <w:bCs/>
        </w:rPr>
        <w:t xml:space="preserve"> .Net Framework, Angular.JS, Swagger</w:t>
      </w:r>
      <w:r w:rsidR="000E71BB">
        <w:rPr>
          <w:b/>
          <w:bCs/>
        </w:rPr>
        <w:t>.</w:t>
      </w:r>
    </w:p>
    <w:p w14:paraId="70EA80B3" w14:textId="77777777" w:rsidR="001B0254" w:rsidRDefault="00000000" w:rsidP="00884950">
      <w:pPr>
        <w:pStyle w:val="ListParagraph"/>
        <w:numPr>
          <w:ilvl w:val="0"/>
          <w:numId w:val="6"/>
        </w:numPr>
        <w:spacing w:line="276" w:lineRule="auto"/>
      </w:pPr>
      <w:hyperlink r:id="rId15" w:history="1">
        <w:r w:rsidR="001B0254" w:rsidRPr="007D66FB">
          <w:rPr>
            <w:rStyle w:val="Hyperlink"/>
          </w:rPr>
          <w:t>Manufacturer Supply Chain Website</w:t>
        </w:r>
      </w:hyperlink>
    </w:p>
    <w:p w14:paraId="6F584032" w14:textId="77777777" w:rsidR="001B0254" w:rsidRDefault="001B0254" w:rsidP="00884950">
      <w:pPr>
        <w:pStyle w:val="ListParagraph"/>
        <w:numPr>
          <w:ilvl w:val="1"/>
          <w:numId w:val="6"/>
        </w:numPr>
        <w:spacing w:after="15" w:line="276" w:lineRule="auto"/>
      </w:pPr>
      <w:r>
        <w:t>Part of a supply chain website targeted for the manufacturer to use to place his orders.</w:t>
      </w:r>
    </w:p>
    <w:p w14:paraId="27A3B108" w14:textId="77777777" w:rsidR="001B0254" w:rsidRDefault="001B0254" w:rsidP="00884950">
      <w:pPr>
        <w:pStyle w:val="ListParagraph"/>
        <w:numPr>
          <w:ilvl w:val="1"/>
          <w:numId w:val="6"/>
        </w:numPr>
        <w:spacing w:after="15" w:line="276" w:lineRule="auto"/>
      </w:pPr>
      <w:r>
        <w:t>Developed during Full Stack Developer Training at Excel Systems in less than one month.</w:t>
      </w:r>
    </w:p>
    <w:p w14:paraId="5F391037" w14:textId="33E928F6" w:rsidR="001B0254" w:rsidRPr="001B0254" w:rsidRDefault="001B0254" w:rsidP="00884950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rPr>
          <w:b/>
          <w:bCs/>
        </w:rPr>
      </w:pPr>
      <w:r w:rsidRPr="00F509D5">
        <w:rPr>
          <w:b/>
        </w:rPr>
        <w:t>Tools and Concepts</w:t>
      </w:r>
      <w:r w:rsidRPr="00A94892">
        <w:rPr>
          <w:b/>
          <w:bCs/>
        </w:rPr>
        <w:t xml:space="preserve">: </w:t>
      </w:r>
      <w:r>
        <w:rPr>
          <w:b/>
          <w:bCs/>
        </w:rPr>
        <w:t xml:space="preserve">C#, </w:t>
      </w:r>
      <w:r w:rsidRPr="00A94892">
        <w:rPr>
          <w:b/>
          <w:bCs/>
        </w:rPr>
        <w:t xml:space="preserve">.NET Frameworks, </w:t>
      </w:r>
      <w:r>
        <w:rPr>
          <w:b/>
          <w:bCs/>
        </w:rPr>
        <w:t xml:space="preserve">SQL Server, </w:t>
      </w:r>
      <w:r w:rsidRPr="00A94892">
        <w:rPr>
          <w:b/>
          <w:bCs/>
        </w:rPr>
        <w:t>Onion Architecture, Agile</w:t>
      </w:r>
      <w:r>
        <w:rPr>
          <w:b/>
          <w:bCs/>
        </w:rPr>
        <w:t>.</w:t>
      </w:r>
    </w:p>
    <w:bookmarkEnd w:id="0"/>
    <w:p w14:paraId="57299C95" w14:textId="3E96F48D" w:rsidR="004A47FD" w:rsidRDefault="00000000" w:rsidP="00884950">
      <w:pPr>
        <w:pStyle w:val="ListParagraph"/>
        <w:numPr>
          <w:ilvl w:val="0"/>
          <w:numId w:val="6"/>
        </w:numPr>
        <w:spacing w:after="15" w:line="276" w:lineRule="auto"/>
      </w:pPr>
      <w:r>
        <w:fldChar w:fldCharType="begin"/>
      </w:r>
      <w:r>
        <w:instrText xml:space="preserve"> HYPERLINK "https://github.com/aKhfagy/boilerplate-project-exercisetracker" </w:instrText>
      </w:r>
      <w:r>
        <w:fldChar w:fldCharType="separate"/>
      </w:r>
      <w:hyperlink r:id="rId16">
        <w:r w:rsidR="007D66FB" w:rsidRPr="00402E10">
          <w:rPr>
            <w:rStyle w:val="Hyperlink"/>
          </w:rPr>
          <w:t>Exercise Tracker Microservice</w:t>
        </w:r>
      </w:hyperlink>
      <w:r>
        <w:rPr>
          <w:rStyle w:val="Hyperlink"/>
        </w:rPr>
        <w:fldChar w:fldCharType="end"/>
      </w:r>
    </w:p>
    <w:p w14:paraId="7268F0F8" w14:textId="2A932867" w:rsidR="004A47FD" w:rsidRDefault="007D66FB" w:rsidP="00884950">
      <w:pPr>
        <w:pStyle w:val="ListParagraph"/>
        <w:numPr>
          <w:ilvl w:val="1"/>
          <w:numId w:val="6"/>
        </w:numPr>
        <w:spacing w:line="276" w:lineRule="auto"/>
      </w:pPr>
      <w:r>
        <w:t>A simple exercise tracker microservice which you can track your progress</w:t>
      </w:r>
      <w:r w:rsidR="000E71BB">
        <w:t>.</w:t>
      </w:r>
    </w:p>
    <w:p w14:paraId="3EF14910" w14:textId="6A81C784" w:rsidR="004A47FD" w:rsidRDefault="007D66FB" w:rsidP="00884950">
      <w:pPr>
        <w:pStyle w:val="ListParagraph"/>
        <w:numPr>
          <w:ilvl w:val="1"/>
          <w:numId w:val="6"/>
        </w:numPr>
        <w:tabs>
          <w:tab w:val="center" w:pos="1140"/>
          <w:tab w:val="center" w:pos="4320"/>
        </w:tabs>
        <w:spacing w:after="15" w:line="276" w:lineRule="auto"/>
      </w:pPr>
      <w:r w:rsidRPr="00F509D5">
        <w:rPr>
          <w:b/>
        </w:rPr>
        <w:t>Tools and Concepts</w:t>
      </w:r>
      <w:r>
        <w:t xml:space="preserve">: </w:t>
      </w:r>
      <w:r w:rsidRPr="00F509D5">
        <w:rPr>
          <w:b/>
        </w:rPr>
        <w:t>Node.js, MongoDB, HTML, CSS, NoSQL</w:t>
      </w:r>
      <w:r w:rsidR="000E71BB">
        <w:rPr>
          <w:b/>
        </w:rPr>
        <w:t>.</w:t>
      </w:r>
    </w:p>
    <w:p w14:paraId="2CF880B5" w14:textId="54E103B8" w:rsidR="0083552E" w:rsidRDefault="0083552E" w:rsidP="00884950">
      <w:pPr>
        <w:pStyle w:val="ListParagraph"/>
        <w:numPr>
          <w:ilvl w:val="0"/>
          <w:numId w:val="6"/>
        </w:numPr>
        <w:tabs>
          <w:tab w:val="center" w:pos="1140"/>
          <w:tab w:val="right" w:pos="10135"/>
        </w:tabs>
        <w:spacing w:after="339" w:line="276" w:lineRule="auto"/>
      </w:pPr>
      <w:r>
        <w:rPr>
          <w:bCs/>
        </w:rPr>
        <w:t xml:space="preserve">More projects available on my </w:t>
      </w:r>
      <w:hyperlink r:id="rId17" w:history="1">
        <w:r w:rsidRPr="0083552E">
          <w:rPr>
            <w:rStyle w:val="Hyperlink"/>
            <w:bCs/>
          </w:rPr>
          <w:t>GitHub Profile</w:t>
        </w:r>
      </w:hyperlink>
    </w:p>
    <w:p w14:paraId="2809E5A5" w14:textId="5491C0CB" w:rsidR="004A47FD" w:rsidRDefault="00003292" w:rsidP="00884950">
      <w:pPr>
        <w:pStyle w:val="Heading1"/>
        <w:spacing w:line="276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28918D" wp14:editId="5CE039B4">
                <wp:simplePos x="0" y="0"/>
                <wp:positionH relativeFrom="margin">
                  <wp:align>right</wp:align>
                </wp:positionH>
                <wp:positionV relativeFrom="paragraph">
                  <wp:posOffset>113665</wp:posOffset>
                </wp:positionV>
                <wp:extent cx="502920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292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D3C902" id="Straight Connector 7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44.8pt,8.95pt" to="740.8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83552E">
        <w:t xml:space="preserve">Technical </w:t>
      </w:r>
      <w:r w:rsidR="007D66FB">
        <w:t xml:space="preserve">Certificates </w:t>
      </w:r>
    </w:p>
    <w:p w14:paraId="142810E7" w14:textId="77777777" w:rsidR="0083552E" w:rsidRDefault="0083552E" w:rsidP="00884950">
      <w:pPr>
        <w:pStyle w:val="ListParagraph"/>
        <w:numPr>
          <w:ilvl w:val="0"/>
          <w:numId w:val="9"/>
        </w:numPr>
        <w:spacing w:line="276" w:lineRule="auto"/>
      </w:pPr>
      <w:r>
        <w:t>APIs and Microservices earned on April 25, 2021</w:t>
      </w:r>
    </w:p>
    <w:p w14:paraId="601D3D44" w14:textId="77777777" w:rsidR="0083552E" w:rsidRDefault="0083552E" w:rsidP="00884950">
      <w:pPr>
        <w:pStyle w:val="ListParagraph"/>
        <w:numPr>
          <w:ilvl w:val="1"/>
          <w:numId w:val="9"/>
        </w:numPr>
        <w:spacing w:line="276" w:lineRule="auto"/>
      </w:pPr>
      <w:r>
        <w:t>By freecodecamp.org</w:t>
      </w:r>
    </w:p>
    <w:p w14:paraId="18C70A22" w14:textId="77777777" w:rsidR="00E8655C" w:rsidRDefault="00E8655C" w:rsidP="00884950">
      <w:pPr>
        <w:pStyle w:val="ListParagraph"/>
        <w:numPr>
          <w:ilvl w:val="0"/>
          <w:numId w:val="9"/>
        </w:numPr>
        <w:spacing w:line="276" w:lineRule="auto"/>
      </w:pPr>
      <w:r>
        <w:lastRenderedPageBreak/>
        <w:t>Deep Learning. Certificate earned on May 3, 2020.</w:t>
      </w:r>
    </w:p>
    <w:p w14:paraId="26DC7D31" w14:textId="77777777" w:rsidR="00E8655C" w:rsidRDefault="00E8655C" w:rsidP="00884950">
      <w:pPr>
        <w:pStyle w:val="ListParagraph"/>
        <w:numPr>
          <w:ilvl w:val="1"/>
          <w:numId w:val="9"/>
        </w:numPr>
        <w:spacing w:line="276" w:lineRule="auto"/>
      </w:pPr>
      <w:r>
        <w:t>By deeplearning.ai on Coursera</w:t>
      </w:r>
    </w:p>
    <w:p w14:paraId="73BB752C" w14:textId="77777777" w:rsidR="00E8655C" w:rsidRDefault="00E8655C" w:rsidP="00884950">
      <w:pPr>
        <w:pStyle w:val="ListParagraph"/>
        <w:numPr>
          <w:ilvl w:val="0"/>
          <w:numId w:val="9"/>
        </w:numPr>
        <w:spacing w:line="276" w:lineRule="auto"/>
      </w:pPr>
      <w:r>
        <w:t>Machine Learning. Certificate earned on July 3, 2020.</w:t>
      </w:r>
    </w:p>
    <w:p w14:paraId="798B17E9" w14:textId="77777777" w:rsidR="00E8655C" w:rsidRDefault="00E8655C" w:rsidP="00884950">
      <w:pPr>
        <w:pStyle w:val="ListParagraph"/>
        <w:numPr>
          <w:ilvl w:val="1"/>
          <w:numId w:val="9"/>
        </w:numPr>
        <w:spacing w:line="276" w:lineRule="auto"/>
      </w:pPr>
      <w:r>
        <w:t>By the University of Washington on Coursera</w:t>
      </w:r>
    </w:p>
    <w:p w14:paraId="08B62E2C" w14:textId="77777777" w:rsidR="004A47FD" w:rsidRDefault="007D66FB" w:rsidP="00884950">
      <w:pPr>
        <w:pStyle w:val="ListParagraph"/>
        <w:numPr>
          <w:ilvl w:val="0"/>
          <w:numId w:val="9"/>
        </w:numPr>
        <w:spacing w:line="276" w:lineRule="auto"/>
      </w:pPr>
      <w:r>
        <w:t>Data Structures and Algorithms. Certificate earned on October 9, 2020</w:t>
      </w:r>
    </w:p>
    <w:p w14:paraId="50160894" w14:textId="5DDA4E6F" w:rsidR="004A47FD" w:rsidRDefault="007D66FB" w:rsidP="00884950">
      <w:pPr>
        <w:pStyle w:val="ListParagraph"/>
        <w:numPr>
          <w:ilvl w:val="1"/>
          <w:numId w:val="9"/>
        </w:numPr>
        <w:spacing w:after="337" w:line="276" w:lineRule="auto"/>
      </w:pPr>
      <w:r>
        <w:t>By the University of California, San Diego &amp; National Research University Higher School of Economics on Coursera.</w:t>
      </w:r>
    </w:p>
    <w:p w14:paraId="1AFFF1DC" w14:textId="655B4E71" w:rsidR="008A56D9" w:rsidRDefault="008A56D9" w:rsidP="00884950">
      <w:pPr>
        <w:pStyle w:val="ListParagraph"/>
        <w:numPr>
          <w:ilvl w:val="0"/>
          <w:numId w:val="9"/>
        </w:numPr>
        <w:spacing w:after="337" w:line="276" w:lineRule="auto"/>
      </w:pPr>
      <w:r>
        <w:t xml:space="preserve">Other certificates on my Portfolio’s </w:t>
      </w:r>
      <w:hyperlink r:id="rId18" w:history="1">
        <w:r w:rsidRPr="008A56D9">
          <w:rPr>
            <w:rStyle w:val="Hyperlink"/>
          </w:rPr>
          <w:t xml:space="preserve">Background </w:t>
        </w:r>
        <w:r>
          <w:rPr>
            <w:rStyle w:val="Hyperlink"/>
          </w:rPr>
          <w:t>P</w:t>
        </w:r>
        <w:r w:rsidRPr="008A56D9">
          <w:rPr>
            <w:rStyle w:val="Hyperlink"/>
          </w:rPr>
          <w:t>age</w:t>
        </w:r>
      </w:hyperlink>
      <w:r>
        <w:t>.</w:t>
      </w:r>
    </w:p>
    <w:p w14:paraId="7853FFA0" w14:textId="04FB6529" w:rsidR="004A47FD" w:rsidRDefault="00003292" w:rsidP="00884950">
      <w:pPr>
        <w:pStyle w:val="Heading1"/>
        <w:spacing w:line="276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1B70DB3" wp14:editId="2AFF05E1">
                <wp:simplePos x="0" y="0"/>
                <wp:positionH relativeFrom="margin">
                  <wp:align>right</wp:align>
                </wp:positionH>
                <wp:positionV relativeFrom="paragraph">
                  <wp:posOffset>114300</wp:posOffset>
                </wp:positionV>
                <wp:extent cx="630936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0D745A" id="Straight Connector 9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45.6pt,9pt" to="942.4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>
        <w:t xml:space="preserve">Skills </w:t>
      </w:r>
    </w:p>
    <w:p w14:paraId="1FA157B2" w14:textId="77777777" w:rsidR="0083552E" w:rsidRDefault="0083552E" w:rsidP="00884950">
      <w:pPr>
        <w:numPr>
          <w:ilvl w:val="0"/>
          <w:numId w:val="3"/>
        </w:numPr>
        <w:spacing w:line="276" w:lineRule="auto"/>
        <w:ind w:hanging="360"/>
      </w:pPr>
      <w:r>
        <w:t>Languages (Ordered by proficiency): C#, Python, JavaScript</w:t>
      </w:r>
    </w:p>
    <w:p w14:paraId="4982A74B" w14:textId="21607124" w:rsidR="004A47FD" w:rsidRDefault="007D66FB" w:rsidP="00884950">
      <w:pPr>
        <w:numPr>
          <w:ilvl w:val="0"/>
          <w:numId w:val="3"/>
        </w:numPr>
        <w:spacing w:line="276" w:lineRule="auto"/>
        <w:ind w:hanging="360"/>
      </w:pPr>
      <w:r>
        <w:t xml:space="preserve">Tools: </w:t>
      </w:r>
      <w:r w:rsidR="007B0E8A">
        <w:t xml:space="preserve">ASP.NET, </w:t>
      </w:r>
      <w:r w:rsidR="001B0254">
        <w:t xml:space="preserve">Angular.Js, Swagger, </w:t>
      </w:r>
      <w:r w:rsidR="0093086D">
        <w:t>SQL Server,</w:t>
      </w:r>
      <w:r w:rsidR="009976B8">
        <w:t xml:space="preserve"> PL/SQL</w:t>
      </w:r>
      <w:r w:rsidR="00003292">
        <w:t>,</w:t>
      </w:r>
      <w:r w:rsidR="00003292" w:rsidRPr="00003292">
        <w:t xml:space="preserve"> </w:t>
      </w:r>
      <w:r>
        <w:t>Node.js, Git, MongoDB</w:t>
      </w:r>
    </w:p>
    <w:p w14:paraId="0DDAF3F7" w14:textId="51851609" w:rsidR="00BE3375" w:rsidRDefault="007D66FB" w:rsidP="00884950">
      <w:pPr>
        <w:numPr>
          <w:ilvl w:val="0"/>
          <w:numId w:val="3"/>
        </w:numPr>
        <w:spacing w:line="276" w:lineRule="auto"/>
        <w:ind w:hanging="360"/>
      </w:pPr>
      <w:r>
        <w:t xml:space="preserve">Concepts: Problem-Solving, </w:t>
      </w:r>
      <w:r w:rsidR="001B0254">
        <w:t xml:space="preserve">DDD, </w:t>
      </w:r>
      <w:r>
        <w:t xml:space="preserve">OOP, Data Structures, Algorithms, Agile </w:t>
      </w:r>
      <w:r w:rsidR="007B0E8A">
        <w:t>Methodologie</w:t>
      </w:r>
      <w:r w:rsidR="008A56D9">
        <w:t>s</w:t>
      </w:r>
    </w:p>
    <w:p w14:paraId="322D96F3" w14:textId="77777777" w:rsidR="008A56D9" w:rsidRDefault="008A56D9" w:rsidP="00884950">
      <w:pPr>
        <w:spacing w:line="276" w:lineRule="auto"/>
      </w:pPr>
    </w:p>
    <w:p w14:paraId="4653B81B" w14:textId="25C37B0A" w:rsidR="007B0E8A" w:rsidRDefault="007B0E8A" w:rsidP="00884950">
      <w:pPr>
        <w:pStyle w:val="Heading1"/>
        <w:spacing w:line="276" w:lineRule="auto"/>
        <w:ind w:left="0" w:righ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010C09" wp14:editId="57699F52">
                <wp:simplePos x="0" y="0"/>
                <wp:positionH relativeFrom="margin">
                  <wp:align>right</wp:align>
                </wp:positionH>
                <wp:positionV relativeFrom="paragraph">
                  <wp:posOffset>72390</wp:posOffset>
                </wp:positionV>
                <wp:extent cx="5166360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663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9B2997" id="Straight Connector 11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5.6pt,5.7pt" to="762.4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B14756">
        <w:t>Honors</w:t>
      </w:r>
      <w:r>
        <w:t xml:space="preserve"> and Awards</w:t>
      </w:r>
    </w:p>
    <w:p w14:paraId="14CACC7D" w14:textId="77777777" w:rsidR="007B0E8A" w:rsidRDefault="007B0E8A" w:rsidP="00884950">
      <w:pPr>
        <w:numPr>
          <w:ilvl w:val="0"/>
          <w:numId w:val="5"/>
        </w:numPr>
        <w:spacing w:after="43" w:line="276" w:lineRule="auto"/>
        <w:ind w:hanging="360"/>
      </w:pPr>
      <w:r>
        <w:rPr>
          <w:b/>
        </w:rPr>
        <w:t>46</w:t>
      </w:r>
      <w:r>
        <w:rPr>
          <w:b/>
          <w:sz w:val="18"/>
          <w:vertAlign w:val="superscript"/>
        </w:rPr>
        <w:t xml:space="preserve">th </w:t>
      </w:r>
      <w:r>
        <w:t xml:space="preserve">place in the 2020 Egyptian Collegiate Programming Contest out of </w:t>
      </w:r>
      <w:r>
        <w:rPr>
          <w:b/>
        </w:rPr>
        <w:t>150</w:t>
      </w:r>
      <w:r>
        <w:t>+ teams.</w:t>
      </w:r>
    </w:p>
    <w:p w14:paraId="4313815F" w14:textId="77777777" w:rsidR="007B0E8A" w:rsidRDefault="007B0E8A" w:rsidP="00884950">
      <w:pPr>
        <w:numPr>
          <w:ilvl w:val="0"/>
          <w:numId w:val="5"/>
        </w:numPr>
        <w:spacing w:after="42" w:line="276" w:lineRule="auto"/>
        <w:ind w:hanging="360"/>
      </w:pPr>
      <w:r>
        <w:rPr>
          <w:b/>
        </w:rPr>
        <w:t>7</w:t>
      </w:r>
      <w:r>
        <w:rPr>
          <w:b/>
          <w:sz w:val="18"/>
          <w:vertAlign w:val="superscript"/>
        </w:rPr>
        <w:t xml:space="preserve">th </w:t>
      </w:r>
      <w:r>
        <w:t xml:space="preserve">place in the 2020 Ain Shams FCI Collegiate Programming Contest out of </w:t>
      </w:r>
      <w:r>
        <w:rPr>
          <w:b/>
        </w:rPr>
        <w:t>45</w:t>
      </w:r>
      <w:r>
        <w:t>+ teams.</w:t>
      </w:r>
    </w:p>
    <w:p w14:paraId="5E56E88F" w14:textId="77777777" w:rsidR="007B0E8A" w:rsidRDefault="007B0E8A" w:rsidP="00884950">
      <w:pPr>
        <w:numPr>
          <w:ilvl w:val="0"/>
          <w:numId w:val="5"/>
        </w:numPr>
        <w:spacing w:after="42" w:line="276" w:lineRule="auto"/>
        <w:ind w:hanging="360"/>
      </w:pPr>
      <w:r>
        <w:rPr>
          <w:b/>
        </w:rPr>
        <w:t>26</w:t>
      </w:r>
      <w:r>
        <w:rPr>
          <w:b/>
          <w:sz w:val="18"/>
          <w:vertAlign w:val="superscript"/>
        </w:rPr>
        <w:t xml:space="preserve">th </w:t>
      </w:r>
      <w:r>
        <w:t xml:space="preserve">place in the 2019 FCIAin-Shams Collegiate Programming Contest out of </w:t>
      </w:r>
      <w:r>
        <w:rPr>
          <w:b/>
        </w:rPr>
        <w:t>50</w:t>
      </w:r>
      <w:r>
        <w:t>+ teams.</w:t>
      </w:r>
    </w:p>
    <w:p w14:paraId="4724A7FD" w14:textId="77777777" w:rsidR="007B0E8A" w:rsidRDefault="007B0E8A" w:rsidP="00884950">
      <w:pPr>
        <w:numPr>
          <w:ilvl w:val="0"/>
          <w:numId w:val="5"/>
        </w:numPr>
        <w:spacing w:line="276" w:lineRule="auto"/>
        <w:ind w:hanging="360"/>
      </w:pPr>
      <w:r>
        <w:rPr>
          <w:b/>
        </w:rPr>
        <w:t xml:space="preserve">2901 </w:t>
      </w:r>
      <w:r>
        <w:t xml:space="preserve">rank worldwide out of </w:t>
      </w:r>
      <w:r>
        <w:rPr>
          <w:b/>
        </w:rPr>
        <w:t xml:space="preserve">9004 </w:t>
      </w:r>
      <w:r>
        <w:t>teams in Google Hash Code 2021.</w:t>
      </w:r>
    </w:p>
    <w:p w14:paraId="644D8048" w14:textId="77777777" w:rsidR="007B0E8A" w:rsidRDefault="007B0E8A" w:rsidP="00884950">
      <w:pPr>
        <w:numPr>
          <w:ilvl w:val="0"/>
          <w:numId w:val="5"/>
        </w:numPr>
        <w:spacing w:line="276" w:lineRule="auto"/>
        <w:ind w:hanging="360"/>
      </w:pPr>
      <w:r>
        <w:rPr>
          <w:b/>
        </w:rPr>
        <w:t xml:space="preserve">2052 </w:t>
      </w:r>
      <w:r>
        <w:t xml:space="preserve">rank worldwide out of </w:t>
      </w:r>
      <w:r>
        <w:rPr>
          <w:b/>
        </w:rPr>
        <w:t xml:space="preserve">10742 </w:t>
      </w:r>
      <w:r>
        <w:t>teams in Google Hash Code 2020.</w:t>
      </w:r>
    </w:p>
    <w:p w14:paraId="0C3F2F2A" w14:textId="044324B9" w:rsidR="007B0E8A" w:rsidRDefault="007B0E8A" w:rsidP="00884950">
      <w:pPr>
        <w:numPr>
          <w:ilvl w:val="0"/>
          <w:numId w:val="5"/>
        </w:numPr>
        <w:spacing w:line="276" w:lineRule="auto"/>
        <w:ind w:hanging="360"/>
      </w:pPr>
      <w:r>
        <w:rPr>
          <w:b/>
        </w:rPr>
        <w:t>6</w:t>
      </w:r>
      <w:r>
        <w:rPr>
          <w:b/>
          <w:sz w:val="18"/>
          <w:vertAlign w:val="superscript"/>
        </w:rPr>
        <w:t xml:space="preserve">th </w:t>
      </w:r>
      <w:r>
        <w:t>place in Data Structures competition.</w:t>
      </w:r>
    </w:p>
    <w:p w14:paraId="1EE4851B" w14:textId="77777777" w:rsidR="007B0E8A" w:rsidRDefault="007B0E8A" w:rsidP="00884950">
      <w:pPr>
        <w:spacing w:line="276" w:lineRule="auto"/>
        <w:ind w:left="345" w:firstLine="0"/>
      </w:pPr>
    </w:p>
    <w:p w14:paraId="04BD756E" w14:textId="1BE1DDA8" w:rsidR="007B0E8A" w:rsidRDefault="007B0E8A" w:rsidP="00884950">
      <w:pPr>
        <w:pStyle w:val="Heading1"/>
        <w:spacing w:line="276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A3F34FF" wp14:editId="3285F08A">
                <wp:simplePos x="0" y="0"/>
                <wp:positionH relativeFrom="margin">
                  <wp:align>right</wp:align>
                </wp:positionH>
                <wp:positionV relativeFrom="paragraph">
                  <wp:posOffset>113665</wp:posOffset>
                </wp:positionV>
                <wp:extent cx="4919472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19472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C81111" id="Straight Connector 10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36.15pt,8.95pt" to="723.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t>Extracurricular</w:t>
      </w:r>
      <w:r w:rsidR="00E8655C">
        <w:t xml:space="preserve"> Activities</w:t>
      </w:r>
      <w:r>
        <w:t xml:space="preserve"> </w:t>
      </w:r>
    </w:p>
    <w:p w14:paraId="734EA5DE" w14:textId="3EF77A25" w:rsidR="007B0E8A" w:rsidRDefault="007B0E8A" w:rsidP="00884950">
      <w:pPr>
        <w:numPr>
          <w:ilvl w:val="0"/>
          <w:numId w:val="4"/>
        </w:numPr>
        <w:spacing w:line="276" w:lineRule="auto"/>
        <w:ind w:hanging="360"/>
      </w:pPr>
      <w:r>
        <w:t>acmASCIS student activity part of acm.org, Ain Shams University - Competitive programming mentor. Sep 2019 – Sep 2021</w:t>
      </w:r>
    </w:p>
    <w:p w14:paraId="3715A2D3" w14:textId="0AB5F35F" w:rsidR="0093086D" w:rsidRDefault="0093086D" w:rsidP="00884950">
      <w:pPr>
        <w:numPr>
          <w:ilvl w:val="1"/>
          <w:numId w:val="4"/>
        </w:numPr>
        <w:spacing w:line="276" w:lineRule="auto"/>
        <w:ind w:hanging="360"/>
      </w:pPr>
      <w:r>
        <w:t>Wrote and tested problems for competitive programming contests</w:t>
      </w:r>
    </w:p>
    <w:p w14:paraId="0146447B" w14:textId="68BAF49B" w:rsidR="0093086D" w:rsidRDefault="0093086D" w:rsidP="00884950">
      <w:pPr>
        <w:numPr>
          <w:ilvl w:val="1"/>
          <w:numId w:val="4"/>
        </w:numPr>
        <w:spacing w:line="276" w:lineRule="auto"/>
        <w:ind w:hanging="360"/>
      </w:pPr>
      <w:r>
        <w:t>Helped students new to programming to understand the basic concepts and improve their skills</w:t>
      </w:r>
    </w:p>
    <w:p w14:paraId="2B3E3C99" w14:textId="2E7C53C7" w:rsidR="007B0E8A" w:rsidRDefault="007B0E8A" w:rsidP="00884950">
      <w:pPr>
        <w:numPr>
          <w:ilvl w:val="0"/>
          <w:numId w:val="4"/>
        </w:numPr>
        <w:spacing w:line="276" w:lineRule="auto"/>
        <w:ind w:hanging="360"/>
      </w:pPr>
      <w:r>
        <w:t xml:space="preserve">SupportASU, Ain Shams University – Machine Learning committee member - Dec 2020 </w:t>
      </w:r>
      <w:r w:rsidR="0093086D">
        <w:t>–</w:t>
      </w:r>
      <w:r>
        <w:t xml:space="preserve"> </w:t>
      </w:r>
      <w:r w:rsidR="00694CCF">
        <w:t>Sep 2022</w:t>
      </w:r>
    </w:p>
    <w:p w14:paraId="2357AA56" w14:textId="0F06A544" w:rsidR="0093086D" w:rsidRDefault="0093086D" w:rsidP="00884950">
      <w:pPr>
        <w:numPr>
          <w:ilvl w:val="1"/>
          <w:numId w:val="4"/>
        </w:numPr>
        <w:spacing w:line="276" w:lineRule="auto"/>
        <w:ind w:hanging="360"/>
      </w:pPr>
      <w:r>
        <w:t>Helped teach students Machine Learning and Deep Learning Algorithms</w:t>
      </w:r>
    </w:p>
    <w:p w14:paraId="0DA7724E" w14:textId="77777777" w:rsidR="007B0E8A" w:rsidRDefault="007B0E8A" w:rsidP="00884950">
      <w:pPr>
        <w:numPr>
          <w:ilvl w:val="0"/>
          <w:numId w:val="4"/>
        </w:numPr>
        <w:spacing w:after="5" w:line="276" w:lineRule="auto"/>
        <w:ind w:hanging="360"/>
      </w:pPr>
      <w:r>
        <w:t>JPMorgan Chase Software Engineering Virtual Experience program participant - Jan 2021</w:t>
      </w:r>
    </w:p>
    <w:p w14:paraId="29C359AB" w14:textId="4124B3F5" w:rsidR="007B0E8A" w:rsidRPr="008A56D9" w:rsidRDefault="007B0E8A" w:rsidP="00884950">
      <w:pPr>
        <w:numPr>
          <w:ilvl w:val="0"/>
          <w:numId w:val="4"/>
        </w:numPr>
        <w:spacing w:line="276" w:lineRule="auto"/>
        <w:ind w:hanging="360"/>
      </w:pPr>
      <w:r>
        <w:t>KPMG Data Analytics Consulting Virtual Internship Jan 2021</w:t>
      </w:r>
    </w:p>
    <w:sectPr w:rsidR="007B0E8A" w:rsidRPr="008A56D9" w:rsidSect="00BE3375">
      <w:pgSz w:w="12240" w:h="15840" w:code="1"/>
      <w:pgMar w:top="720" w:right="720" w:bottom="720" w:left="720" w:header="720" w:footer="720" w:gutter="0"/>
      <w:cols w:space="113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39F2A" w14:textId="77777777" w:rsidR="000B132A" w:rsidRDefault="000B132A" w:rsidP="00402E10">
      <w:pPr>
        <w:spacing w:after="0" w:line="240" w:lineRule="auto"/>
      </w:pPr>
      <w:r>
        <w:separator/>
      </w:r>
    </w:p>
  </w:endnote>
  <w:endnote w:type="continuationSeparator" w:id="0">
    <w:p w14:paraId="6FC7415C" w14:textId="77777777" w:rsidR="000B132A" w:rsidRDefault="000B132A" w:rsidP="00402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73629" w14:textId="77777777" w:rsidR="000B132A" w:rsidRDefault="000B132A" w:rsidP="00402E10">
      <w:pPr>
        <w:spacing w:after="0" w:line="240" w:lineRule="auto"/>
      </w:pPr>
      <w:r>
        <w:separator/>
      </w:r>
    </w:p>
  </w:footnote>
  <w:footnote w:type="continuationSeparator" w:id="0">
    <w:p w14:paraId="5DF77314" w14:textId="77777777" w:rsidR="000B132A" w:rsidRDefault="000B132A" w:rsidP="00402E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2EFF"/>
    <w:multiLevelType w:val="hybridMultilevel"/>
    <w:tmpl w:val="34D40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84140"/>
    <w:multiLevelType w:val="hybridMultilevel"/>
    <w:tmpl w:val="F5F439C2"/>
    <w:lvl w:ilvl="0" w:tplc="1614642E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EDA674C">
      <w:numFmt w:val="taiwaneseCounting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AA05BB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A2A05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6D4412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72A96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6C82B7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64D060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846B4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90A1713"/>
    <w:multiLevelType w:val="hybridMultilevel"/>
    <w:tmpl w:val="E930823E"/>
    <w:lvl w:ilvl="0" w:tplc="1C60D3DC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B4C743C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00AB218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4C66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4A21A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E8E8CE8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4D4C60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6B02602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358282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A145568"/>
    <w:multiLevelType w:val="hybridMultilevel"/>
    <w:tmpl w:val="89CE2276"/>
    <w:lvl w:ilvl="0" w:tplc="7DC4442A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E321288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37AF09E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FF4760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2642B5C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72C29BA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4E2892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38298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792820A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92C53E3"/>
    <w:multiLevelType w:val="hybridMultilevel"/>
    <w:tmpl w:val="08586A3E"/>
    <w:lvl w:ilvl="0" w:tplc="454A9B48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106E52A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9BA687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FB84B1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9E46C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E7CA25E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C76B64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CCA29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D1C2E5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BD72FEA"/>
    <w:multiLevelType w:val="hybridMultilevel"/>
    <w:tmpl w:val="A67EA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82422"/>
    <w:multiLevelType w:val="hybridMultilevel"/>
    <w:tmpl w:val="8CDC7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495EE3"/>
    <w:multiLevelType w:val="hybridMultilevel"/>
    <w:tmpl w:val="E2A6807A"/>
    <w:lvl w:ilvl="0" w:tplc="39CE2432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50635F0">
      <w:numFmt w:val="taiwaneseCounting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77C9A7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34A583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332FC88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74F36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4743C48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4F43D1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8AE0A04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D155B7D"/>
    <w:multiLevelType w:val="hybridMultilevel"/>
    <w:tmpl w:val="4CAA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3905881">
    <w:abstractNumId w:val="1"/>
  </w:num>
  <w:num w:numId="2" w16cid:durableId="1450204566">
    <w:abstractNumId w:val="7"/>
  </w:num>
  <w:num w:numId="3" w16cid:durableId="75248466">
    <w:abstractNumId w:val="4"/>
  </w:num>
  <w:num w:numId="4" w16cid:durableId="1651401159">
    <w:abstractNumId w:val="3"/>
  </w:num>
  <w:num w:numId="5" w16cid:durableId="1050037159">
    <w:abstractNumId w:val="2"/>
  </w:num>
  <w:num w:numId="6" w16cid:durableId="225148088">
    <w:abstractNumId w:val="5"/>
  </w:num>
  <w:num w:numId="7" w16cid:durableId="8676954">
    <w:abstractNumId w:val="6"/>
  </w:num>
  <w:num w:numId="8" w16cid:durableId="876240295">
    <w:abstractNumId w:val="8"/>
  </w:num>
  <w:num w:numId="9" w16cid:durableId="399789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MDc1MDQzMzY0NzBR0lEKTi0uzszPAykwrQUAM6vgFywAAAA="/>
  </w:docVars>
  <w:rsids>
    <w:rsidRoot w:val="004A47FD"/>
    <w:rsid w:val="00003292"/>
    <w:rsid w:val="00027204"/>
    <w:rsid w:val="00067723"/>
    <w:rsid w:val="00067C1F"/>
    <w:rsid w:val="000B132A"/>
    <w:rsid w:val="000E71BB"/>
    <w:rsid w:val="001438CE"/>
    <w:rsid w:val="001661B0"/>
    <w:rsid w:val="001B0254"/>
    <w:rsid w:val="001C31E7"/>
    <w:rsid w:val="002029F1"/>
    <w:rsid w:val="003450F5"/>
    <w:rsid w:val="00402E10"/>
    <w:rsid w:val="00405EBC"/>
    <w:rsid w:val="004A47FD"/>
    <w:rsid w:val="004B2242"/>
    <w:rsid w:val="004E24F6"/>
    <w:rsid w:val="00580952"/>
    <w:rsid w:val="005A20C7"/>
    <w:rsid w:val="005A4B6A"/>
    <w:rsid w:val="00652736"/>
    <w:rsid w:val="00694CCF"/>
    <w:rsid w:val="006C5C50"/>
    <w:rsid w:val="00701F08"/>
    <w:rsid w:val="007727BE"/>
    <w:rsid w:val="007B0E8A"/>
    <w:rsid w:val="007B7770"/>
    <w:rsid w:val="007D66FB"/>
    <w:rsid w:val="00814244"/>
    <w:rsid w:val="0083552E"/>
    <w:rsid w:val="00877290"/>
    <w:rsid w:val="00884950"/>
    <w:rsid w:val="008A56D9"/>
    <w:rsid w:val="008B290A"/>
    <w:rsid w:val="00916EED"/>
    <w:rsid w:val="0093086D"/>
    <w:rsid w:val="00983A15"/>
    <w:rsid w:val="009976B8"/>
    <w:rsid w:val="00A94892"/>
    <w:rsid w:val="00B14756"/>
    <w:rsid w:val="00B20AEA"/>
    <w:rsid w:val="00B7544E"/>
    <w:rsid w:val="00BE3375"/>
    <w:rsid w:val="00D2520B"/>
    <w:rsid w:val="00E000BB"/>
    <w:rsid w:val="00E06B2E"/>
    <w:rsid w:val="00E8655C"/>
    <w:rsid w:val="00EB017F"/>
    <w:rsid w:val="00EE466B"/>
    <w:rsid w:val="00F509D5"/>
    <w:rsid w:val="00F95AA8"/>
    <w:rsid w:val="00FC0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1E892"/>
  <w15:docId w15:val="{6CF5A037-02BB-4420-9C3D-C555E11BB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" w:line="255" w:lineRule="auto"/>
      <w:ind w:left="699" w:hanging="10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72"/>
      <w:ind w:left="10" w:right="-8" w:hanging="10"/>
      <w:outlineLvl w:val="0"/>
    </w:pPr>
    <w:rPr>
      <w:rFonts w:ascii="Arial" w:eastAsia="Arial" w:hAnsi="Arial" w:cs="Arial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8"/>
    </w:rPr>
  </w:style>
  <w:style w:type="paragraph" w:styleId="ListParagraph">
    <w:name w:val="List Paragraph"/>
    <w:basedOn w:val="Normal"/>
    <w:uiPriority w:val="34"/>
    <w:qFormat/>
    <w:rsid w:val="00F509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48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489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E71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2720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E10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E10"/>
    <w:rPr>
      <w:rFonts w:ascii="Arial" w:eastAsia="Arial" w:hAnsi="Arial" w:cs="Arial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99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medzakaria999@gmail.com" TargetMode="External"/><Relationship Id="rId13" Type="http://schemas.openxmlformats.org/officeDocument/2006/relationships/hyperlink" Target="https://github.com/aKhfagy" TargetMode="External"/><Relationship Id="rId18" Type="http://schemas.openxmlformats.org/officeDocument/2006/relationships/hyperlink" Target="https://akhfagy.github.io/background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akhfagy/" TargetMode="External"/><Relationship Id="rId17" Type="http://schemas.openxmlformats.org/officeDocument/2006/relationships/hyperlink" Target="https://github.com/aKhfagy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aKhfagy/boilerplate-project-exercisetracker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akhfag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aKhfagy/ManufacturerSupplyChainWebsite" TargetMode="External"/><Relationship Id="rId10" Type="http://schemas.openxmlformats.org/officeDocument/2006/relationships/hyperlink" Target="https://akhfagy.github.io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khfagy.github.io/" TargetMode="External"/><Relationship Id="rId14" Type="http://schemas.openxmlformats.org/officeDocument/2006/relationships/hyperlink" Target="https://github.com/aKhfagy/Brain-Computer-Interface-using-EEG-Signal-for-Wheelchair-Contro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96729D-EFEE-4FCF-AD52-AA19CC9A8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2</Pages>
  <Words>658</Words>
  <Characters>375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hmed Khfagy - Resume</vt:lpstr>
    </vt:vector>
  </TitlesOfParts>
  <Company/>
  <LinksUpToDate>false</LinksUpToDate>
  <CharactersWithSpaces>4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med Khfagy - Resume</dc:title>
  <dc:subject/>
  <dc:creator>Ahmed Alaa-Eldin Zakaria Ali Khfagy</dc:creator>
  <cp:keywords/>
  <cp:lastModifiedBy>Ahmed Alaa-Eldin Zakaria Ali Khfagy</cp:lastModifiedBy>
  <cp:revision>39</cp:revision>
  <cp:lastPrinted>2022-06-04T12:16:00Z</cp:lastPrinted>
  <dcterms:created xsi:type="dcterms:W3CDTF">2022-02-16T08:54:00Z</dcterms:created>
  <dcterms:modified xsi:type="dcterms:W3CDTF">2023-06-04T11:00:00Z</dcterms:modified>
</cp:coreProperties>
</file>